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6AC52E07" w:rsidR="00D147FB" w:rsidRPr="002C25E0" w:rsidRDefault="001C59AA" w:rsidP="004F73AE">
            <w:pPr>
              <w:pStyle w:val="TableParagraph"/>
              <w:rPr>
                <w:sz w:val="24"/>
              </w:rPr>
            </w:pPr>
            <w:bookmarkStart w:id="4" w:name="cup"/>
            <w:r w:rsidRPr="00C30CD6">
              <w:rPr>
                <w:color w:val="000000"/>
                <w:sz w:val="24"/>
                <w:szCs w:val="24"/>
              </w:rPr>
              <w:t>B83C22</w:t>
            </w:r>
            <w:r>
              <w:rPr>
                <w:color w:val="000000"/>
                <w:sz w:val="24"/>
                <w:szCs w:val="24"/>
              </w:rPr>
              <w:t>002840001</w:t>
            </w:r>
            <w:bookmarkEnd w:id="4"/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5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5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6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6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7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7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8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8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9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9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10" w:name="prodotto"/>
            <w:r>
              <w:rPr>
                <w:sz w:val="24"/>
              </w:rPr>
              <w:t>Oggetto dell’affidamento</w:t>
            </w:r>
            <w:bookmarkEnd w:id="10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1" w:name="durata_affidamento"/>
            <w:r>
              <w:rPr>
                <w:sz w:val="24"/>
              </w:rPr>
              <w:t>N.A. (fornitura di beni)</w:t>
            </w:r>
            <w:bookmarkEnd w:id="11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proofErr w:type="gramStart"/>
            <w:r w:rsidRPr="002C25E0">
              <w:rPr>
                <w:b/>
                <w:color w:val="FFFFFF"/>
                <w:sz w:val="24"/>
              </w:rPr>
              <w:t>Anagrafica contratto</w:t>
            </w:r>
            <w:proofErr w:type="gramEnd"/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2" w:name="fornitore"/>
            <w:r>
              <w:rPr>
                <w:sz w:val="24"/>
              </w:rPr>
              <w:t>Operatore Economico</w:t>
            </w:r>
            <w:bookmarkEnd w:id="12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3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3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5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proofErr w:type="gramStart"/>
            <w:r w:rsidR="00A67C9B">
              <w:t>CAMPO.CODICE.PROGETTO</w:t>
            </w:r>
            <w:proofErr w:type="gramEnd"/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proofErr w:type="gramStart"/>
            <w:r>
              <w:t>CAMPO.CODICE.PROGETTO</w:t>
            </w:r>
            <w:proofErr w:type="gramEnd"/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416D41B3" w14:textId="77777777" w:rsid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>Conflitto interessi</w:t>
            </w:r>
          </w:p>
          <w:p w14:paraId="15144236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5EC759DF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 e dell’assenza di conflitto di interesse</w:t>
            </w:r>
            <w:r w:rsidR="00EC3D3F">
              <w:t xml:space="preserve"> 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53B5C397" w:rsidR="00503D8E" w:rsidRDefault="00503D8E" w:rsidP="00A41963">
            <w:pPr>
              <w:pStyle w:val="TableParagraph"/>
            </w:pPr>
            <w:r>
              <w:t xml:space="preserve">Dichiarazione a firma del Direttore dell’Istituto in merito </w:t>
            </w:r>
            <w:r>
              <w:lastRenderedPageBreak/>
              <w:t xml:space="preserve">all’assenza di doppio finanziamento 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5D3AF75" w14:textId="64B4E29D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ichiedente l’acquisto</w:t>
            </w:r>
          </w:p>
          <w:p w14:paraId="44FEE4DC" w14:textId="77777777" w:rsidR="00166EC2" w:rsidRDefault="00166EC2" w:rsidP="00A41963">
            <w:pPr>
              <w:pStyle w:val="TableParagraph"/>
            </w:pPr>
          </w:p>
          <w:p w14:paraId="57DDCB66" w14:textId="77777777" w:rsidR="00166EC2" w:rsidRDefault="00166EC2" w:rsidP="00A41963">
            <w:pPr>
              <w:pStyle w:val="TableParagraph"/>
            </w:pPr>
            <w:r w:rsidRPr="00A54166">
              <w:t>Dichiarazione assenza conflitto interess</w:t>
            </w:r>
            <w:r>
              <w:t>i sottoscritta dal RUP</w:t>
            </w:r>
          </w:p>
          <w:p w14:paraId="560336FF" w14:textId="77777777" w:rsidR="00EC3D3F" w:rsidRDefault="00EC3D3F" w:rsidP="00A41963">
            <w:pPr>
              <w:pStyle w:val="TableParagraph"/>
            </w:pPr>
          </w:p>
          <w:p w14:paraId="4CB31CBB" w14:textId="2E90C520" w:rsidR="00EC3D3F" w:rsidRDefault="00EC3D3F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</w:t>
            </w:r>
            <w:proofErr w:type="gramStart"/>
            <w:r>
              <w:rPr>
                <w:sz w:val="24"/>
              </w:rPr>
              <w:t>dagli  artt.</w:t>
            </w:r>
            <w:proofErr w:type="gramEnd"/>
            <w:r>
              <w:rPr>
                <w:sz w:val="24"/>
              </w:rPr>
              <w:t xml:space="preserve">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Anac</w:t>
            </w:r>
            <w:proofErr w:type="spellEnd"/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 xml:space="preserve">di importo pari o superiore a 150.000 euro e inferiore a 1 milione di </w:t>
            </w:r>
            <w:proofErr w:type="gramStart"/>
            <w:r>
              <w:rPr>
                <w:sz w:val="24"/>
              </w:rPr>
              <w:t>euro ?</w:t>
            </w:r>
            <w:proofErr w:type="gramEnd"/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 xml:space="preserve">ecisione a contrarre, riporta la </w:t>
            </w:r>
            <w:proofErr w:type="gramStart"/>
            <w:r w:rsidRPr="00A51BDE">
              <w:rPr>
                <w:sz w:val="24"/>
              </w:rPr>
              <w:t>motivazione  per</w:t>
            </w:r>
            <w:proofErr w:type="gramEnd"/>
            <w:r w:rsidRPr="00A51BDE">
              <w:rPr>
                <w:sz w:val="24"/>
              </w:rPr>
              <w:t xml:space="preserve">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5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</w:t>
            </w:r>
            <w:proofErr w:type="gramStart"/>
            <w:r>
              <w:rPr>
                <w:i/>
                <w:sz w:val="24"/>
              </w:rPr>
              <w:t xml:space="preserve">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>il</w:t>
            </w:r>
            <w:proofErr w:type="gramEnd"/>
            <w:r>
              <w:rPr>
                <w:i/>
                <w:sz w:val="24"/>
              </w:rPr>
              <w:t xml:space="preserve">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</w:t>
            </w:r>
            <w:proofErr w:type="gramStart"/>
            <w:r>
              <w:rPr>
                <w:sz w:val="24"/>
              </w:rPr>
              <w:t xml:space="preserve">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</w:t>
            </w:r>
            <w:proofErr w:type="gramEnd"/>
            <w:r>
              <w:rPr>
                <w:sz w:val="24"/>
              </w:rPr>
              <w:t xml:space="preserve">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EDB7F5B" w14:textId="336D94CB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697737CA" w14:textId="77777777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05B18A52" w14:textId="5AD94A50" w:rsidR="00A36EE4" w:rsidRPr="002A6C21" w:rsidRDefault="00B8561D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69CDE7DF" w14:textId="77777777" w:rsidR="00A36EE4" w:rsidRPr="002A6C21" w:rsidRDefault="00A36EE4" w:rsidP="00A41963">
            <w:pPr>
              <w:spacing w:after="3" w:line="23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317255A" w14:textId="07CB082B" w:rsidR="002A6C21" w:rsidRPr="002A6C21" w:rsidRDefault="002A6C21" w:rsidP="00A41963">
            <w:p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02024E93" w14:textId="77777777" w:rsidR="002A6C21" w:rsidRPr="002A6C21" w:rsidRDefault="002A6C21" w:rsidP="00A41963">
            <w:p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4EFB9603" w14:textId="476C20CE" w:rsidR="002A6C21" w:rsidRPr="002A6C21" w:rsidRDefault="002A6C21" w:rsidP="006E2EC3">
            <w:p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A3354DB" w:rsidR="002A6C21" w:rsidRDefault="002A6C21" w:rsidP="006E2EC3">
            <w:p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2A6C21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62A8CD48" w14:textId="77777777" w:rsidR="006E2EC3" w:rsidRPr="002A6C21" w:rsidRDefault="006E2EC3" w:rsidP="006E2EC3">
            <w:p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EB06CE3" w14:textId="1CFEFC02" w:rsidR="009C4F63" w:rsidRPr="002A6C21" w:rsidRDefault="002A6C21" w:rsidP="009C4F63">
            <w:pPr>
              <w:pStyle w:val="TableParagraph"/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7777777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</w:p>
          <w:p w14:paraId="509A64F9" w14:textId="03AD5534" w:rsidR="00B8561D" w:rsidRDefault="00B8561D" w:rsidP="00A41963">
            <w:pPr>
              <w:pStyle w:val="TableParagraph"/>
            </w:pPr>
            <w:r>
              <w:t>prot. n. CAMPO.DOCOE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</w:t>
            </w:r>
            <w:proofErr w:type="gramStart"/>
            <w:r w:rsidR="00DE6A64">
              <w:t>CAMPO.CODICE.PROGETTO</w:t>
            </w:r>
            <w:proofErr w:type="gramEnd"/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540A7705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C5BA8F" w14:textId="77777777" w:rsidR="00F535D9" w:rsidRDefault="00F535D9">
      <w:r>
        <w:separator/>
      </w:r>
    </w:p>
  </w:endnote>
  <w:endnote w:type="continuationSeparator" w:id="0">
    <w:p w14:paraId="28ED2733" w14:textId="77777777" w:rsidR="00F535D9" w:rsidRDefault="00F535D9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4" w:name="bookmark_footers"/>
          <w:r>
            <w:rPr>
              <w:noProof/>
            </w:rPr>
            <w:t>logo</w:t>
          </w:r>
          <w:bookmarkEnd w:id="14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F535D9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F535D9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84CA3" w14:textId="77777777" w:rsidR="00F535D9" w:rsidRDefault="00F535D9">
      <w:r>
        <w:separator/>
      </w:r>
    </w:p>
  </w:footnote>
  <w:footnote w:type="continuationSeparator" w:id="0">
    <w:p w14:paraId="66FD0EEE" w14:textId="77777777" w:rsidR="00F535D9" w:rsidRDefault="00F53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1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6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7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8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9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0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1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2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3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4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5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6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7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8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59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0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2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3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4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5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6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7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2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5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8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9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0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1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2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3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>
    <w:abstractNumId w:val="21"/>
  </w:num>
  <w:num w:numId="2">
    <w:abstractNumId w:val="15"/>
  </w:num>
  <w:num w:numId="3">
    <w:abstractNumId w:val="80"/>
  </w:num>
  <w:num w:numId="4">
    <w:abstractNumId w:val="44"/>
  </w:num>
  <w:num w:numId="5">
    <w:abstractNumId w:val="66"/>
  </w:num>
  <w:num w:numId="6">
    <w:abstractNumId w:val="34"/>
  </w:num>
  <w:num w:numId="7">
    <w:abstractNumId w:val="28"/>
  </w:num>
  <w:num w:numId="8">
    <w:abstractNumId w:val="25"/>
  </w:num>
  <w:num w:numId="9">
    <w:abstractNumId w:val="42"/>
  </w:num>
  <w:num w:numId="10">
    <w:abstractNumId w:val="4"/>
  </w:num>
  <w:num w:numId="11">
    <w:abstractNumId w:val="26"/>
  </w:num>
  <w:num w:numId="12">
    <w:abstractNumId w:val="0"/>
  </w:num>
  <w:num w:numId="13">
    <w:abstractNumId w:val="17"/>
  </w:num>
  <w:num w:numId="14">
    <w:abstractNumId w:val="23"/>
  </w:num>
  <w:num w:numId="15">
    <w:abstractNumId w:val="9"/>
  </w:num>
  <w:num w:numId="16">
    <w:abstractNumId w:val="7"/>
  </w:num>
  <w:num w:numId="17">
    <w:abstractNumId w:val="32"/>
  </w:num>
  <w:num w:numId="18">
    <w:abstractNumId w:val="14"/>
  </w:num>
  <w:num w:numId="19">
    <w:abstractNumId w:val="78"/>
  </w:num>
  <w:num w:numId="20">
    <w:abstractNumId w:val="48"/>
  </w:num>
  <w:num w:numId="21">
    <w:abstractNumId w:val="1"/>
  </w:num>
  <w:num w:numId="22">
    <w:abstractNumId w:val="84"/>
  </w:num>
  <w:num w:numId="23">
    <w:abstractNumId w:val="69"/>
  </w:num>
  <w:num w:numId="24">
    <w:abstractNumId w:val="40"/>
  </w:num>
  <w:num w:numId="25">
    <w:abstractNumId w:val="64"/>
  </w:num>
  <w:num w:numId="26">
    <w:abstractNumId w:val="61"/>
  </w:num>
  <w:num w:numId="27">
    <w:abstractNumId w:val="75"/>
  </w:num>
  <w:num w:numId="28">
    <w:abstractNumId w:val="46"/>
  </w:num>
  <w:num w:numId="29">
    <w:abstractNumId w:val="57"/>
  </w:num>
  <w:num w:numId="30">
    <w:abstractNumId w:val="33"/>
  </w:num>
  <w:num w:numId="31">
    <w:abstractNumId w:val="22"/>
  </w:num>
  <w:num w:numId="32">
    <w:abstractNumId w:val="38"/>
  </w:num>
  <w:num w:numId="33">
    <w:abstractNumId w:val="36"/>
  </w:num>
  <w:num w:numId="34">
    <w:abstractNumId w:val="79"/>
  </w:num>
  <w:num w:numId="35">
    <w:abstractNumId w:val="56"/>
  </w:num>
  <w:num w:numId="36">
    <w:abstractNumId w:val="82"/>
  </w:num>
  <w:num w:numId="37">
    <w:abstractNumId w:val="13"/>
  </w:num>
  <w:num w:numId="38">
    <w:abstractNumId w:val="20"/>
  </w:num>
  <w:num w:numId="39">
    <w:abstractNumId w:val="24"/>
  </w:num>
  <w:num w:numId="40">
    <w:abstractNumId w:val="62"/>
  </w:num>
  <w:num w:numId="41">
    <w:abstractNumId w:val="77"/>
  </w:num>
  <w:num w:numId="42">
    <w:abstractNumId w:val="83"/>
  </w:num>
  <w:num w:numId="43">
    <w:abstractNumId w:val="43"/>
  </w:num>
  <w:num w:numId="44">
    <w:abstractNumId w:val="47"/>
  </w:num>
  <w:num w:numId="45">
    <w:abstractNumId w:val="31"/>
  </w:num>
  <w:num w:numId="46">
    <w:abstractNumId w:val="53"/>
  </w:num>
  <w:num w:numId="47">
    <w:abstractNumId w:val="45"/>
  </w:num>
  <w:num w:numId="48">
    <w:abstractNumId w:val="73"/>
  </w:num>
  <w:num w:numId="49">
    <w:abstractNumId w:val="35"/>
  </w:num>
  <w:num w:numId="50">
    <w:abstractNumId w:val="3"/>
  </w:num>
  <w:num w:numId="51">
    <w:abstractNumId w:val="71"/>
  </w:num>
  <w:num w:numId="52">
    <w:abstractNumId w:val="2"/>
  </w:num>
  <w:num w:numId="53">
    <w:abstractNumId w:val="63"/>
  </w:num>
  <w:num w:numId="54">
    <w:abstractNumId w:val="5"/>
  </w:num>
  <w:num w:numId="55">
    <w:abstractNumId w:val="58"/>
  </w:num>
  <w:num w:numId="56">
    <w:abstractNumId w:val="72"/>
  </w:num>
  <w:num w:numId="57">
    <w:abstractNumId w:val="11"/>
  </w:num>
  <w:num w:numId="58">
    <w:abstractNumId w:val="81"/>
  </w:num>
  <w:num w:numId="59">
    <w:abstractNumId w:val="29"/>
  </w:num>
  <w:num w:numId="60">
    <w:abstractNumId w:val="18"/>
  </w:num>
  <w:num w:numId="61">
    <w:abstractNumId w:val="51"/>
  </w:num>
  <w:num w:numId="62">
    <w:abstractNumId w:val="54"/>
  </w:num>
  <w:num w:numId="63">
    <w:abstractNumId w:val="10"/>
  </w:num>
  <w:num w:numId="64">
    <w:abstractNumId w:val="74"/>
  </w:num>
  <w:num w:numId="65">
    <w:abstractNumId w:val="67"/>
  </w:num>
  <w:num w:numId="66">
    <w:abstractNumId w:val="19"/>
  </w:num>
  <w:num w:numId="67">
    <w:abstractNumId w:val="16"/>
  </w:num>
  <w:num w:numId="68">
    <w:abstractNumId w:val="27"/>
  </w:num>
  <w:num w:numId="69">
    <w:abstractNumId w:val="6"/>
  </w:num>
  <w:num w:numId="70">
    <w:abstractNumId w:val="8"/>
  </w:num>
  <w:num w:numId="71">
    <w:abstractNumId w:val="39"/>
  </w:num>
  <w:num w:numId="72">
    <w:abstractNumId w:val="55"/>
  </w:num>
  <w:num w:numId="73">
    <w:abstractNumId w:val="41"/>
  </w:num>
  <w:num w:numId="74">
    <w:abstractNumId w:val="68"/>
  </w:num>
  <w:num w:numId="75">
    <w:abstractNumId w:val="70"/>
  </w:num>
  <w:num w:numId="76">
    <w:abstractNumId w:val="37"/>
  </w:num>
  <w:num w:numId="77">
    <w:abstractNumId w:val="50"/>
  </w:num>
  <w:num w:numId="78">
    <w:abstractNumId w:val="12"/>
  </w:num>
  <w:num w:numId="79">
    <w:abstractNumId w:val="60"/>
  </w:num>
  <w:num w:numId="80">
    <w:abstractNumId w:val="76"/>
  </w:num>
  <w:num w:numId="81">
    <w:abstractNumId w:val="65"/>
  </w:num>
  <w:num w:numId="82">
    <w:abstractNumId w:val="30"/>
  </w:num>
  <w:num w:numId="83">
    <w:abstractNumId w:val="59"/>
  </w:num>
  <w:num w:numId="84">
    <w:abstractNumId w:val="49"/>
  </w:num>
  <w:num w:numId="85">
    <w:abstractNumId w:val="52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98"/>
  <w:proofState w:spelling="clean" w:grammar="clean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2388B"/>
    <w:rsid w:val="00032B55"/>
    <w:rsid w:val="00033783"/>
    <w:rsid w:val="000602D7"/>
    <w:rsid w:val="0006668E"/>
    <w:rsid w:val="00070746"/>
    <w:rsid w:val="000746ED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C59AA"/>
    <w:rsid w:val="001C754D"/>
    <w:rsid w:val="001F0922"/>
    <w:rsid w:val="001F4319"/>
    <w:rsid w:val="001F7DFE"/>
    <w:rsid w:val="002000C1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6C21"/>
    <w:rsid w:val="002A7793"/>
    <w:rsid w:val="002C25E0"/>
    <w:rsid w:val="002C66BB"/>
    <w:rsid w:val="002F21DE"/>
    <w:rsid w:val="002F62D9"/>
    <w:rsid w:val="0030387E"/>
    <w:rsid w:val="00306D16"/>
    <w:rsid w:val="00313300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22F47"/>
    <w:rsid w:val="00724FEF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660E9"/>
    <w:rsid w:val="00D72AA8"/>
    <w:rsid w:val="00D9509C"/>
    <w:rsid w:val="00DA396F"/>
    <w:rsid w:val="00DB0DB1"/>
    <w:rsid w:val="00DE6A64"/>
    <w:rsid w:val="00E22647"/>
    <w:rsid w:val="00E23AD2"/>
    <w:rsid w:val="00E3027D"/>
    <w:rsid w:val="00E54F26"/>
    <w:rsid w:val="00E62720"/>
    <w:rsid w:val="00E6362E"/>
    <w:rsid w:val="00E91D63"/>
    <w:rsid w:val="00E91F51"/>
    <w:rsid w:val="00E9249F"/>
    <w:rsid w:val="00EB1042"/>
    <w:rsid w:val="00EC3D3F"/>
    <w:rsid w:val="00EF432B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Props1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59</Pages>
  <Words>8559</Words>
  <Characters>48789</Characters>
  <Application>Microsoft Office Word</Application>
  <DocSecurity>0</DocSecurity>
  <Lines>406</Lines>
  <Paragraphs>1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36</cp:revision>
  <dcterms:created xsi:type="dcterms:W3CDTF">2024-07-05T12:43:00Z</dcterms:created>
  <dcterms:modified xsi:type="dcterms:W3CDTF">2024-12-22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